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787A5" w14:textId="0AD76C46" w:rsidR="006607CD" w:rsidRDefault="46B707F3" w:rsidP="1C3A7DA4">
      <w:pPr>
        <w:rPr>
          <w:rFonts w:ascii="Abadi" w:eastAsia="Abadi" w:hAnsi="Abadi" w:cs="Abadi"/>
          <w:b/>
          <w:bCs/>
          <w:sz w:val="28"/>
          <w:szCs w:val="28"/>
        </w:rPr>
      </w:pPr>
      <w:r w:rsidRPr="1C3A7DA4">
        <w:rPr>
          <w:rFonts w:ascii="Abadi" w:eastAsia="Abadi" w:hAnsi="Abadi" w:cs="Abadi"/>
          <w:b/>
          <w:bCs/>
          <w:sz w:val="28"/>
          <w:szCs w:val="28"/>
        </w:rPr>
        <w:t xml:space="preserve">Medium Term Planning Term </w:t>
      </w:r>
      <w:r w:rsidR="00BE2744">
        <w:rPr>
          <w:rFonts w:ascii="Abadi" w:eastAsia="Abadi" w:hAnsi="Abadi" w:cs="Abadi"/>
          <w:b/>
          <w:bCs/>
          <w:sz w:val="28"/>
          <w:szCs w:val="28"/>
        </w:rPr>
        <w:t>3</w:t>
      </w:r>
      <w:r w:rsidRPr="1C3A7DA4">
        <w:rPr>
          <w:rFonts w:ascii="Abadi" w:eastAsia="Abadi" w:hAnsi="Abadi" w:cs="Abadi"/>
          <w:b/>
          <w:bCs/>
          <w:sz w:val="28"/>
          <w:szCs w:val="28"/>
        </w:rPr>
        <w:t xml:space="preserve"> PLUTO</w:t>
      </w:r>
    </w:p>
    <w:p w14:paraId="5773669B" w14:textId="7CC16B0D" w:rsidR="51CE77ED" w:rsidRDefault="005A7297" w:rsidP="51CE77ED">
      <w:r>
        <w:t>People who help us, Chinese New Year</w:t>
      </w:r>
      <w:r w:rsidR="00393097">
        <w:t xml:space="preserve">, Science Week, </w:t>
      </w:r>
      <w:r w:rsidR="00F92495">
        <w:t>Mother’s Day</w:t>
      </w:r>
      <w:r w:rsidR="00BA0AC6">
        <w:t>.</w:t>
      </w:r>
    </w:p>
    <w:tbl>
      <w:tblPr>
        <w:tblStyle w:val="TableGrid"/>
        <w:tblW w:w="15392" w:type="dxa"/>
        <w:tblLayout w:type="fixed"/>
        <w:tblLook w:val="06A0" w:firstRow="1" w:lastRow="0" w:firstColumn="1" w:lastColumn="0" w:noHBand="1" w:noVBand="1"/>
      </w:tblPr>
      <w:tblGrid>
        <w:gridCol w:w="4673"/>
        <w:gridCol w:w="457"/>
        <w:gridCol w:w="3370"/>
        <w:gridCol w:w="1760"/>
        <w:gridCol w:w="1284"/>
        <w:gridCol w:w="3848"/>
      </w:tblGrid>
      <w:tr w:rsidR="51CE77ED" w14:paraId="368919BA" w14:textId="77777777" w:rsidTr="009C4C67">
        <w:trPr>
          <w:trHeight w:val="3450"/>
        </w:trPr>
        <w:tc>
          <w:tcPr>
            <w:tcW w:w="5130" w:type="dxa"/>
            <w:gridSpan w:val="2"/>
            <w:shd w:val="clear" w:color="auto" w:fill="1E8BCD"/>
          </w:tcPr>
          <w:p w14:paraId="78A860B9" w14:textId="29E07DDF" w:rsidR="31FE71D4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P</w:t>
            </w:r>
            <w:r w:rsidR="05716402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ersonal, </w:t>
            </w: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S</w:t>
            </w:r>
            <w:r w:rsidR="25D9F165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ocial and Emotional Development</w:t>
            </w:r>
          </w:p>
          <w:p w14:paraId="155A4C27" w14:textId="5687223D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54021F33" w14:textId="278855D0" w:rsidR="007A74DB" w:rsidRPr="00503519" w:rsidRDefault="007A74DB" w:rsidP="1C3A7DA4">
            <w:pPr>
              <w:pStyle w:val="ListParagraph"/>
              <w:numPr>
                <w:ilvl w:val="0"/>
                <w:numId w:val="20"/>
              </w:numPr>
              <w:rPr>
                <w:rFonts w:ascii="Abadi" w:hAnsi="Abadi"/>
              </w:rPr>
            </w:pPr>
            <w:r w:rsidRPr="00503519">
              <w:rPr>
                <w:rFonts w:ascii="Abadi" w:hAnsi="Abadi"/>
              </w:rPr>
              <w:t>Ident</w:t>
            </w:r>
            <w:r w:rsidR="00D90ECA" w:rsidRPr="00503519">
              <w:rPr>
                <w:rFonts w:ascii="Abadi" w:hAnsi="Abadi"/>
              </w:rPr>
              <w:t>i</w:t>
            </w:r>
            <w:r w:rsidRPr="00503519">
              <w:rPr>
                <w:rFonts w:ascii="Abadi" w:hAnsi="Abadi"/>
              </w:rPr>
              <w:t xml:space="preserve">fy and moderate their own feelings socially and emotionally. </w:t>
            </w:r>
          </w:p>
          <w:p w14:paraId="091103A9" w14:textId="660A4AE7" w:rsidR="00AE2E2B" w:rsidRPr="00503519" w:rsidRDefault="00D90ECA" w:rsidP="00AE2E2B">
            <w:pPr>
              <w:pStyle w:val="ListParagraph"/>
              <w:numPr>
                <w:ilvl w:val="0"/>
                <w:numId w:val="20"/>
              </w:numPr>
              <w:rPr>
                <w:rFonts w:ascii="Abadi" w:hAnsi="Abadi"/>
              </w:rPr>
            </w:pPr>
            <w:r w:rsidRPr="00503519">
              <w:rPr>
                <w:rFonts w:ascii="Abadi" w:hAnsi="Abadi"/>
              </w:rPr>
              <w:t>Show resilience and perseverance in the face o challenge.</w:t>
            </w:r>
          </w:p>
          <w:p w14:paraId="385DAACF" w14:textId="59205451" w:rsidR="51CE77ED" w:rsidRPr="00503519" w:rsidRDefault="25D9F165" w:rsidP="1C3A7DA4">
            <w:pPr>
              <w:pStyle w:val="ListParagraph"/>
              <w:numPr>
                <w:ilvl w:val="0"/>
                <w:numId w:val="20"/>
              </w:numPr>
            </w:pPr>
            <w:r w:rsidRPr="00503519">
              <w:rPr>
                <w:rFonts w:ascii="Abadi" w:eastAsia="Abadi" w:hAnsi="Abadi" w:cs="Abadi"/>
              </w:rPr>
              <w:t>Work and play cooperatively</w:t>
            </w:r>
            <w:r w:rsidR="00B55064" w:rsidRPr="00503519">
              <w:rPr>
                <w:rFonts w:ascii="Abadi" w:eastAsia="Abadi" w:hAnsi="Abadi" w:cs="Abadi"/>
              </w:rPr>
              <w:t>.</w:t>
            </w:r>
          </w:p>
          <w:p w14:paraId="15B152B7" w14:textId="77777777" w:rsidR="51CE77ED" w:rsidRPr="00503519" w:rsidRDefault="25D9F165" w:rsidP="1C3A7DA4">
            <w:pPr>
              <w:pStyle w:val="ListParagraph"/>
              <w:numPr>
                <w:ilvl w:val="0"/>
                <w:numId w:val="20"/>
              </w:numPr>
            </w:pPr>
            <w:r w:rsidRPr="00503519">
              <w:rPr>
                <w:rFonts w:ascii="Abadi" w:eastAsia="Abadi" w:hAnsi="Abadi" w:cs="Abadi"/>
              </w:rPr>
              <w:t>Take turns</w:t>
            </w:r>
            <w:r w:rsidR="00AE2E2B" w:rsidRPr="00503519">
              <w:rPr>
                <w:rFonts w:ascii="Abadi" w:eastAsia="Abadi" w:hAnsi="Abadi" w:cs="Abadi"/>
              </w:rPr>
              <w:t>.</w:t>
            </w:r>
          </w:p>
          <w:p w14:paraId="6DFC6F4C" w14:textId="3AC85578" w:rsidR="00AE2E2B" w:rsidRDefault="00AF453F" w:rsidP="1C3A7DA4">
            <w:pPr>
              <w:pStyle w:val="ListParagraph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00503519">
              <w:rPr>
                <w:rFonts w:ascii="Abadi" w:eastAsia="Abadi" w:hAnsi="Abadi" w:cs="Abadi"/>
              </w:rPr>
              <w:t>Know and talk about the different fa</w:t>
            </w:r>
            <w:r w:rsidR="00BA0AC6" w:rsidRPr="00503519">
              <w:rPr>
                <w:rFonts w:ascii="Abadi" w:eastAsia="Abadi" w:hAnsi="Abadi" w:cs="Abadi"/>
              </w:rPr>
              <w:t>c</w:t>
            </w:r>
            <w:r w:rsidRPr="00503519">
              <w:rPr>
                <w:rFonts w:ascii="Abadi" w:eastAsia="Abadi" w:hAnsi="Abadi" w:cs="Abadi"/>
              </w:rPr>
              <w:t>tors that su</w:t>
            </w:r>
            <w:r w:rsidR="00BA0AC6" w:rsidRPr="00503519">
              <w:rPr>
                <w:rFonts w:ascii="Abadi" w:eastAsia="Abadi" w:hAnsi="Abadi" w:cs="Abadi"/>
              </w:rPr>
              <w:t>p</w:t>
            </w:r>
            <w:r w:rsidRPr="00503519">
              <w:rPr>
                <w:rFonts w:ascii="Abadi" w:eastAsia="Abadi" w:hAnsi="Abadi" w:cs="Abadi"/>
              </w:rPr>
              <w:t>port their overall health and wellbeing.</w:t>
            </w:r>
          </w:p>
        </w:tc>
        <w:tc>
          <w:tcPr>
            <w:tcW w:w="5130" w:type="dxa"/>
            <w:gridSpan w:val="2"/>
            <w:shd w:val="clear" w:color="auto" w:fill="FFFF00"/>
          </w:tcPr>
          <w:p w14:paraId="4BE9AC0E" w14:textId="25E41A55" w:rsidR="31FE71D4" w:rsidRPr="00344108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00344108">
              <w:rPr>
                <w:rFonts w:ascii="Abadi" w:eastAsia="Abadi" w:hAnsi="Abadi" w:cs="Abadi"/>
                <w:b/>
                <w:bCs/>
                <w:sz w:val="24"/>
                <w:szCs w:val="24"/>
              </w:rPr>
              <w:t>Communication</w:t>
            </w:r>
            <w:r w:rsidR="0905E98B" w:rsidRPr="00344108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 and Language</w:t>
            </w:r>
          </w:p>
          <w:p w14:paraId="24F11020" w14:textId="18AACF3F" w:rsidR="1C3A7DA4" w:rsidRPr="00344108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285F9B2F" w14:textId="77777777" w:rsidR="00534B44" w:rsidRPr="00742077" w:rsidRDefault="00FC6E76" w:rsidP="003E1DBC">
            <w:pPr>
              <w:pStyle w:val="ListParagraph"/>
              <w:numPr>
                <w:ilvl w:val="0"/>
                <w:numId w:val="21"/>
              </w:numPr>
              <w:rPr>
                <w:rFonts w:ascii="Abadi" w:hAnsi="Abadi"/>
              </w:rPr>
            </w:pPr>
            <w:r w:rsidRPr="00742077">
              <w:rPr>
                <w:rFonts w:ascii="Abadi" w:hAnsi="Abadi"/>
              </w:rPr>
              <w:t>Articulate ideas and thoughts in well-formed sentences.</w:t>
            </w:r>
          </w:p>
          <w:p w14:paraId="7AAC40A5" w14:textId="64394E9B" w:rsidR="00FC6E76" w:rsidRPr="00742077" w:rsidRDefault="00FC6E76" w:rsidP="003E1DBC">
            <w:pPr>
              <w:pStyle w:val="ListParagraph"/>
              <w:numPr>
                <w:ilvl w:val="0"/>
                <w:numId w:val="21"/>
              </w:numPr>
              <w:rPr>
                <w:rFonts w:ascii="Abadi" w:hAnsi="Abadi"/>
              </w:rPr>
            </w:pPr>
            <w:r w:rsidRPr="00742077">
              <w:rPr>
                <w:rFonts w:ascii="Abadi" w:hAnsi="Abadi"/>
              </w:rPr>
              <w:t>Connect one idea or action to another using a range of conneti</w:t>
            </w:r>
            <w:r w:rsidR="00DC689C" w:rsidRPr="00742077">
              <w:rPr>
                <w:rFonts w:ascii="Abadi" w:hAnsi="Abadi"/>
              </w:rPr>
              <w:t>v</w:t>
            </w:r>
            <w:r w:rsidRPr="00742077">
              <w:rPr>
                <w:rFonts w:ascii="Abadi" w:hAnsi="Abadi"/>
              </w:rPr>
              <w:t xml:space="preserve">es. </w:t>
            </w:r>
          </w:p>
          <w:p w14:paraId="5D449BF0" w14:textId="77777777" w:rsidR="001E3B73" w:rsidRPr="00742077" w:rsidRDefault="001E3B73" w:rsidP="003E1DBC">
            <w:pPr>
              <w:pStyle w:val="ListParagraph"/>
              <w:numPr>
                <w:ilvl w:val="0"/>
                <w:numId w:val="21"/>
              </w:numPr>
              <w:rPr>
                <w:rFonts w:ascii="Abadi" w:hAnsi="Abadi"/>
              </w:rPr>
            </w:pPr>
            <w:r w:rsidRPr="00742077">
              <w:rPr>
                <w:rFonts w:ascii="Abadi" w:hAnsi="Abadi"/>
              </w:rPr>
              <w:t xml:space="preserve">Describe events in some detail. </w:t>
            </w:r>
          </w:p>
          <w:p w14:paraId="65A9E55F" w14:textId="5EE084B5" w:rsidR="001E3B73" w:rsidRPr="003E1DBC" w:rsidRDefault="001E3B73" w:rsidP="003E1DBC">
            <w:pPr>
              <w:pStyle w:val="ListParagraph"/>
              <w:numPr>
                <w:ilvl w:val="0"/>
                <w:numId w:val="21"/>
              </w:numPr>
              <w:rPr>
                <w:rFonts w:ascii="Abadi" w:hAnsi="Abadi"/>
                <w:sz w:val="24"/>
                <w:szCs w:val="24"/>
              </w:rPr>
            </w:pPr>
            <w:r w:rsidRPr="00742077">
              <w:rPr>
                <w:rFonts w:ascii="Abadi" w:hAnsi="Abadi"/>
              </w:rPr>
              <w:t>Use talk to help work our problems and organise thinking and activities, and to explain how things work and why they might happen</w:t>
            </w:r>
            <w:r>
              <w:rPr>
                <w:rFonts w:ascii="Abadi" w:hAnsi="Abadi"/>
                <w:sz w:val="24"/>
                <w:szCs w:val="24"/>
              </w:rPr>
              <w:t>.</w:t>
            </w:r>
          </w:p>
        </w:tc>
        <w:tc>
          <w:tcPr>
            <w:tcW w:w="5132" w:type="dxa"/>
            <w:gridSpan w:val="2"/>
            <w:shd w:val="clear" w:color="auto" w:fill="FF0000"/>
          </w:tcPr>
          <w:p w14:paraId="7DEDC615" w14:textId="192C44EF" w:rsidR="31FE71D4" w:rsidRDefault="555191B0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 xml:space="preserve">Physical </w:t>
            </w:r>
            <w:r w:rsidR="3E2F98F4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Development</w:t>
            </w:r>
          </w:p>
          <w:p w14:paraId="11165BBD" w14:textId="03C9FC2C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03360B2A" w14:textId="05898187" w:rsidR="00E87C13" w:rsidRPr="00742077" w:rsidRDefault="003F6CC5" w:rsidP="00E96EB8">
            <w:pPr>
              <w:pStyle w:val="ListParagraph"/>
              <w:numPr>
                <w:ilvl w:val="0"/>
                <w:numId w:val="14"/>
              </w:numPr>
            </w:pPr>
            <w:r w:rsidRPr="00742077">
              <w:rPr>
                <w:rFonts w:ascii="Abadi" w:eastAsia="Abadi" w:hAnsi="Abadi" w:cs="Abadi"/>
              </w:rPr>
              <w:t xml:space="preserve">Use their core muscle strength to achieve a good posture when sitting at a table or sitting on the floor. </w:t>
            </w:r>
          </w:p>
          <w:p w14:paraId="76BA7927" w14:textId="2B4241C5" w:rsidR="003F6CC5" w:rsidRPr="00742077" w:rsidRDefault="00C9123F" w:rsidP="00E96EB8">
            <w:pPr>
              <w:pStyle w:val="ListParagraph"/>
              <w:numPr>
                <w:ilvl w:val="0"/>
                <w:numId w:val="14"/>
              </w:numPr>
            </w:pPr>
            <w:r w:rsidRPr="00742077">
              <w:rPr>
                <w:rFonts w:ascii="Abadi" w:eastAsia="Abadi" w:hAnsi="Abadi" w:cs="Abadi"/>
              </w:rPr>
              <w:t>C</w:t>
            </w:r>
            <w:r w:rsidR="00103DF3" w:rsidRPr="00742077">
              <w:rPr>
                <w:rFonts w:ascii="Abadi" w:eastAsia="Abadi" w:hAnsi="Abadi" w:cs="Abadi"/>
              </w:rPr>
              <w:t>o</w:t>
            </w:r>
            <w:r w:rsidRPr="00742077">
              <w:rPr>
                <w:rFonts w:ascii="Abadi" w:eastAsia="Abadi" w:hAnsi="Abadi" w:cs="Abadi"/>
              </w:rPr>
              <w:t xml:space="preserve">mbine different movements with ease and fluency. </w:t>
            </w:r>
          </w:p>
          <w:p w14:paraId="27E1FB35" w14:textId="4B85764C" w:rsidR="00C9123F" w:rsidRPr="00742077" w:rsidRDefault="00C9123F" w:rsidP="00E96EB8">
            <w:pPr>
              <w:pStyle w:val="ListParagraph"/>
              <w:numPr>
                <w:ilvl w:val="0"/>
                <w:numId w:val="14"/>
              </w:numPr>
            </w:pPr>
            <w:r w:rsidRPr="00742077">
              <w:rPr>
                <w:rFonts w:ascii="Abadi" w:eastAsia="Abadi" w:hAnsi="Abadi" w:cs="Abadi"/>
              </w:rPr>
              <w:t>Confidently and safely use a range of large and small apparat</w:t>
            </w:r>
            <w:r w:rsidR="001D6AFE" w:rsidRPr="00742077">
              <w:rPr>
                <w:rFonts w:ascii="Abadi" w:eastAsia="Abadi" w:hAnsi="Abadi" w:cs="Abadi"/>
              </w:rPr>
              <w:t>u</w:t>
            </w:r>
            <w:r w:rsidRPr="00742077">
              <w:rPr>
                <w:rFonts w:ascii="Abadi" w:eastAsia="Abadi" w:hAnsi="Abadi" w:cs="Abadi"/>
              </w:rPr>
              <w:t xml:space="preserve">s indoors and outside, alone and in a group. </w:t>
            </w:r>
          </w:p>
          <w:p w14:paraId="26125D11" w14:textId="5A181C59" w:rsidR="00033DD6" w:rsidRPr="00742077" w:rsidRDefault="00033DD6" w:rsidP="00E96EB8">
            <w:pPr>
              <w:pStyle w:val="ListParagraph"/>
              <w:numPr>
                <w:ilvl w:val="0"/>
                <w:numId w:val="14"/>
              </w:numPr>
            </w:pPr>
            <w:r w:rsidRPr="00742077">
              <w:rPr>
                <w:rFonts w:ascii="Abadi" w:eastAsia="Abadi" w:hAnsi="Abadi" w:cs="Abadi"/>
              </w:rPr>
              <w:t xml:space="preserve">Develop overall body-strength, balance, coordination and agility. </w:t>
            </w:r>
          </w:p>
          <w:p w14:paraId="3D3DB6C2" w14:textId="298C3766" w:rsidR="00E96EB8" w:rsidRDefault="00E96EB8" w:rsidP="00E96EB8">
            <w:pPr>
              <w:pStyle w:val="ListParagraph"/>
              <w:rPr>
                <w:sz w:val="24"/>
                <w:szCs w:val="24"/>
              </w:rPr>
            </w:pPr>
          </w:p>
        </w:tc>
      </w:tr>
      <w:tr w:rsidR="51CE77ED" w14:paraId="35464739" w14:textId="77777777" w:rsidTr="009C4C67">
        <w:trPr>
          <w:trHeight w:val="5093"/>
        </w:trPr>
        <w:tc>
          <w:tcPr>
            <w:tcW w:w="4673" w:type="dxa"/>
            <w:shd w:val="clear" w:color="auto" w:fill="7030A0"/>
          </w:tcPr>
          <w:p w14:paraId="746B3158" w14:textId="62A7C861" w:rsidR="6AC0F2C3" w:rsidRPr="009C4C67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009C4C67">
              <w:rPr>
                <w:rFonts w:ascii="Abadi" w:eastAsia="Abadi" w:hAnsi="Abadi" w:cs="Abadi"/>
                <w:b/>
                <w:bCs/>
                <w:sz w:val="24"/>
                <w:szCs w:val="24"/>
              </w:rPr>
              <w:t>Literacy</w:t>
            </w:r>
          </w:p>
          <w:p w14:paraId="7467FF88" w14:textId="16F8A564" w:rsidR="1C3A7DA4" w:rsidRDefault="1C3A7DA4" w:rsidP="1C3A7DA4">
            <w:pPr>
              <w:rPr>
                <w:rFonts w:ascii="Abadi" w:eastAsia="Abadi" w:hAnsi="Abadi" w:cs="Abadi"/>
                <w:sz w:val="24"/>
                <w:szCs w:val="24"/>
              </w:rPr>
            </w:pPr>
          </w:p>
          <w:p w14:paraId="40D73B0D" w14:textId="412173BA" w:rsidR="35AED29B" w:rsidRPr="00742077" w:rsidRDefault="00E24B46" w:rsidP="1C3A7DA4">
            <w:pPr>
              <w:pStyle w:val="ListParagraph"/>
              <w:numPr>
                <w:ilvl w:val="0"/>
                <w:numId w:val="13"/>
              </w:numPr>
              <w:rPr>
                <w:rFonts w:eastAsiaTheme="minorEastAsia"/>
              </w:rPr>
            </w:pPr>
            <w:r w:rsidRPr="00742077">
              <w:rPr>
                <w:rFonts w:ascii="Abadi" w:eastAsia="Abadi" w:hAnsi="Abadi" w:cs="Abadi"/>
              </w:rPr>
              <w:t>Read some letter</w:t>
            </w:r>
            <w:r w:rsidR="001F2832" w:rsidRPr="00742077">
              <w:rPr>
                <w:rFonts w:ascii="Abadi" w:eastAsia="Abadi" w:hAnsi="Abadi" w:cs="Abadi"/>
              </w:rPr>
              <w:t xml:space="preserve"> groups that each represent one sound and say sounds for them.</w:t>
            </w:r>
          </w:p>
          <w:p w14:paraId="40E21CD9" w14:textId="77777777" w:rsidR="001F2832" w:rsidRPr="00742077" w:rsidRDefault="001F2832" w:rsidP="1C3A7DA4">
            <w:pPr>
              <w:pStyle w:val="ListParagraph"/>
              <w:numPr>
                <w:ilvl w:val="0"/>
                <w:numId w:val="13"/>
              </w:numPr>
            </w:pPr>
            <w:r w:rsidRPr="00742077">
              <w:rPr>
                <w:rFonts w:ascii="Abadi" w:eastAsia="Abadi" w:hAnsi="Abadi" w:cs="Abadi"/>
              </w:rPr>
              <w:t>Read a few common exception words.</w:t>
            </w:r>
          </w:p>
          <w:p w14:paraId="2652F072" w14:textId="104EFA39" w:rsidR="35AED29B" w:rsidRPr="00742077" w:rsidRDefault="5255C4C3" w:rsidP="1C3A7DA4">
            <w:pPr>
              <w:pStyle w:val="ListParagraph"/>
              <w:numPr>
                <w:ilvl w:val="0"/>
                <w:numId w:val="13"/>
              </w:numPr>
            </w:pPr>
            <w:r w:rsidRPr="00742077">
              <w:rPr>
                <w:rFonts w:ascii="Abadi" w:eastAsia="Abadi" w:hAnsi="Abadi" w:cs="Abadi"/>
              </w:rPr>
              <w:t>Wr</w:t>
            </w:r>
            <w:r w:rsidR="04B1AF4F" w:rsidRPr="00742077">
              <w:rPr>
                <w:rFonts w:ascii="Abadi" w:eastAsia="Abadi" w:hAnsi="Abadi" w:cs="Abadi"/>
              </w:rPr>
              <w:t>ite recognisable letters, most of which is correctly formed</w:t>
            </w:r>
          </w:p>
          <w:p w14:paraId="0A3E3BD7" w14:textId="77777777" w:rsidR="005F3D30" w:rsidRPr="00742077" w:rsidRDefault="005F3D30" w:rsidP="00CE3709">
            <w:pPr>
              <w:pStyle w:val="Default"/>
              <w:numPr>
                <w:ilvl w:val="0"/>
                <w:numId w:val="13"/>
              </w:numPr>
              <w:rPr>
                <w:rFonts w:ascii="Abadi" w:hAnsi="Abadi"/>
                <w:sz w:val="22"/>
                <w:szCs w:val="22"/>
              </w:rPr>
            </w:pPr>
            <w:r w:rsidRPr="00742077">
              <w:rPr>
                <w:rFonts w:ascii="Abadi" w:hAnsi="Abadi"/>
                <w:sz w:val="22"/>
                <w:szCs w:val="22"/>
              </w:rPr>
              <w:t xml:space="preserve">Blend sounds into words, so that they can read short words made up of known letter-sound correspondences. </w:t>
            </w:r>
          </w:p>
          <w:p w14:paraId="7128DD66" w14:textId="3A332855" w:rsidR="005F3D30" w:rsidRPr="00742077" w:rsidRDefault="005972F3" w:rsidP="005972F3">
            <w:pPr>
              <w:pStyle w:val="Defaul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742077">
              <w:rPr>
                <w:rFonts w:ascii="Abadi" w:hAnsi="Abadi"/>
                <w:sz w:val="22"/>
                <w:szCs w:val="22"/>
              </w:rPr>
              <w:t xml:space="preserve">Read simple sentences made up </w:t>
            </w:r>
            <w:r w:rsidR="00742077" w:rsidRPr="00742077">
              <w:rPr>
                <w:rFonts w:ascii="Abadi" w:hAnsi="Abadi"/>
                <w:sz w:val="22"/>
                <w:szCs w:val="22"/>
              </w:rPr>
              <w:t>of</w:t>
            </w:r>
            <w:r w:rsidRPr="00742077">
              <w:rPr>
                <w:rFonts w:ascii="Abadi" w:hAnsi="Abadi"/>
                <w:sz w:val="22"/>
                <w:szCs w:val="22"/>
              </w:rPr>
              <w:t xml:space="preserve"> words with known letter-sound correspondences and</w:t>
            </w:r>
            <w:r w:rsidR="00785356" w:rsidRPr="00742077">
              <w:rPr>
                <w:rFonts w:ascii="Abadi" w:hAnsi="Abadi"/>
                <w:sz w:val="22"/>
                <w:szCs w:val="22"/>
              </w:rPr>
              <w:t xml:space="preserve"> a few exception words. </w:t>
            </w:r>
          </w:p>
          <w:p w14:paraId="1F4589F6" w14:textId="0AB2D553" w:rsidR="00785356" w:rsidRDefault="00785356" w:rsidP="005972F3">
            <w:pPr>
              <w:pStyle w:val="Default"/>
              <w:numPr>
                <w:ilvl w:val="0"/>
                <w:numId w:val="13"/>
              </w:numPr>
            </w:pPr>
            <w:r w:rsidRPr="00742077">
              <w:rPr>
                <w:rFonts w:ascii="Abadi" w:hAnsi="Abadi"/>
                <w:sz w:val="22"/>
                <w:szCs w:val="22"/>
              </w:rPr>
              <w:t>Re-read books to build up the</w:t>
            </w:r>
            <w:r w:rsidR="00742077" w:rsidRPr="00742077">
              <w:rPr>
                <w:rFonts w:ascii="Abadi" w:hAnsi="Abadi"/>
                <w:sz w:val="22"/>
                <w:szCs w:val="22"/>
              </w:rPr>
              <w:t>i</w:t>
            </w:r>
            <w:r w:rsidRPr="00742077">
              <w:rPr>
                <w:rFonts w:ascii="Abadi" w:hAnsi="Abadi"/>
                <w:sz w:val="22"/>
                <w:szCs w:val="22"/>
              </w:rPr>
              <w:t>r confidence in word reading, fluenc</w:t>
            </w:r>
            <w:r w:rsidR="00742077" w:rsidRPr="00742077">
              <w:rPr>
                <w:rFonts w:ascii="Abadi" w:hAnsi="Abadi"/>
                <w:sz w:val="22"/>
                <w:szCs w:val="22"/>
              </w:rPr>
              <w:t>y</w:t>
            </w:r>
            <w:r w:rsidRPr="00742077">
              <w:rPr>
                <w:rFonts w:ascii="Abadi" w:hAnsi="Abadi"/>
                <w:sz w:val="22"/>
                <w:szCs w:val="22"/>
              </w:rPr>
              <w:t xml:space="preserve"> and understanding and enjoyment.</w:t>
            </w:r>
            <w:r>
              <w:rPr>
                <w:rFonts w:ascii="Abadi" w:hAnsi="Abadi"/>
                <w:sz w:val="20"/>
                <w:szCs w:val="20"/>
              </w:rPr>
              <w:t xml:space="preserve"> </w:t>
            </w:r>
          </w:p>
        </w:tc>
        <w:tc>
          <w:tcPr>
            <w:tcW w:w="3827" w:type="dxa"/>
            <w:gridSpan w:val="2"/>
            <w:shd w:val="clear" w:color="auto" w:fill="00B050"/>
          </w:tcPr>
          <w:p w14:paraId="3A74BC57" w14:textId="3FE767D3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Understanding our world</w:t>
            </w:r>
          </w:p>
          <w:p w14:paraId="0CF492C4" w14:textId="5A0D77CC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57EEEA95" w14:textId="53120351" w:rsidR="59888EA7" w:rsidRPr="00742077" w:rsidRDefault="003F0002" w:rsidP="00F134D8">
            <w:pPr>
              <w:pStyle w:val="Default"/>
              <w:numPr>
                <w:ilvl w:val="0"/>
                <w:numId w:val="17"/>
              </w:numPr>
              <w:rPr>
                <w:rFonts w:ascii="Abadi" w:hAnsi="Abadi"/>
                <w:sz w:val="22"/>
                <w:szCs w:val="22"/>
              </w:rPr>
            </w:pPr>
            <w:r w:rsidRPr="00742077">
              <w:rPr>
                <w:rFonts w:ascii="Abadi" w:hAnsi="Abadi"/>
                <w:sz w:val="22"/>
                <w:szCs w:val="22"/>
              </w:rPr>
              <w:t>Recog</w:t>
            </w:r>
            <w:r w:rsidR="00742077" w:rsidRPr="00742077">
              <w:rPr>
                <w:rFonts w:ascii="Abadi" w:hAnsi="Abadi"/>
                <w:sz w:val="22"/>
                <w:szCs w:val="22"/>
              </w:rPr>
              <w:t>n</w:t>
            </w:r>
            <w:r w:rsidRPr="00742077">
              <w:rPr>
                <w:rFonts w:ascii="Abadi" w:hAnsi="Abadi"/>
                <w:sz w:val="22"/>
                <w:szCs w:val="22"/>
              </w:rPr>
              <w:t xml:space="preserve">ise that </w:t>
            </w:r>
            <w:r w:rsidR="00A52561" w:rsidRPr="00742077">
              <w:rPr>
                <w:rFonts w:ascii="Abadi" w:hAnsi="Abadi"/>
                <w:sz w:val="22"/>
                <w:szCs w:val="22"/>
              </w:rPr>
              <w:t>people have different beliefs and celebrate special times in d</w:t>
            </w:r>
            <w:r w:rsidR="00742077" w:rsidRPr="00742077">
              <w:rPr>
                <w:rFonts w:ascii="Abadi" w:hAnsi="Abadi"/>
                <w:sz w:val="22"/>
                <w:szCs w:val="22"/>
              </w:rPr>
              <w:t>i</w:t>
            </w:r>
            <w:r w:rsidR="00A52561" w:rsidRPr="00742077">
              <w:rPr>
                <w:rFonts w:ascii="Abadi" w:hAnsi="Abadi"/>
                <w:sz w:val="22"/>
                <w:szCs w:val="22"/>
              </w:rPr>
              <w:t xml:space="preserve">fferent ways. </w:t>
            </w:r>
          </w:p>
          <w:p w14:paraId="58E1B077" w14:textId="5579A052" w:rsidR="00A52561" w:rsidRPr="00742077" w:rsidRDefault="00F44A01" w:rsidP="00F134D8">
            <w:pPr>
              <w:pStyle w:val="Default"/>
              <w:numPr>
                <w:ilvl w:val="0"/>
                <w:numId w:val="17"/>
              </w:numPr>
              <w:rPr>
                <w:rFonts w:ascii="Abadi" w:hAnsi="Abadi"/>
                <w:sz w:val="22"/>
                <w:szCs w:val="22"/>
              </w:rPr>
            </w:pPr>
            <w:r w:rsidRPr="00742077">
              <w:rPr>
                <w:rFonts w:ascii="Abadi" w:hAnsi="Abadi"/>
                <w:sz w:val="22"/>
                <w:szCs w:val="22"/>
              </w:rPr>
              <w:t>Recognise some similarities and differences between life in th</w:t>
            </w:r>
            <w:r w:rsidR="00354430" w:rsidRPr="00742077">
              <w:rPr>
                <w:rFonts w:ascii="Abadi" w:hAnsi="Abadi"/>
                <w:sz w:val="22"/>
                <w:szCs w:val="22"/>
              </w:rPr>
              <w:t xml:space="preserve">is country and life in other countries. </w:t>
            </w:r>
          </w:p>
          <w:p w14:paraId="36084B7F" w14:textId="62840D02" w:rsidR="00354430" w:rsidRPr="00742077" w:rsidRDefault="00354430" w:rsidP="00F134D8">
            <w:pPr>
              <w:pStyle w:val="Default"/>
              <w:numPr>
                <w:ilvl w:val="0"/>
                <w:numId w:val="17"/>
              </w:numPr>
              <w:rPr>
                <w:rFonts w:ascii="Abadi" w:hAnsi="Abadi"/>
                <w:sz w:val="22"/>
                <w:szCs w:val="22"/>
              </w:rPr>
            </w:pPr>
            <w:r w:rsidRPr="00742077">
              <w:rPr>
                <w:rFonts w:ascii="Abadi" w:hAnsi="Abadi"/>
                <w:sz w:val="22"/>
                <w:szCs w:val="22"/>
              </w:rPr>
              <w:t>Understand the effect of changing seasons on the nat</w:t>
            </w:r>
            <w:r w:rsidR="0069582E" w:rsidRPr="00742077">
              <w:rPr>
                <w:rFonts w:ascii="Abadi" w:hAnsi="Abadi"/>
                <w:sz w:val="22"/>
                <w:szCs w:val="22"/>
              </w:rPr>
              <w:t xml:space="preserve">ural world around them. </w:t>
            </w:r>
          </w:p>
          <w:p w14:paraId="1BED4EC9" w14:textId="01A1D003" w:rsidR="59888EA7" w:rsidRDefault="59888EA7" w:rsidP="1C3A7DA4">
            <w:pPr>
              <w:spacing w:line="259" w:lineRule="auto"/>
              <w:rPr>
                <w:rFonts w:ascii="Abadi" w:eastAsia="Abadi" w:hAnsi="Abadi" w:cs="Abadi"/>
                <w:sz w:val="24"/>
                <w:szCs w:val="24"/>
              </w:rPr>
            </w:pPr>
          </w:p>
        </w:tc>
        <w:tc>
          <w:tcPr>
            <w:tcW w:w="3044" w:type="dxa"/>
            <w:gridSpan w:val="2"/>
            <w:shd w:val="clear" w:color="auto" w:fill="FA6705"/>
          </w:tcPr>
          <w:p w14:paraId="2ACAF3C8" w14:textId="2962B6CE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Math</w:t>
            </w:r>
            <w:r w:rsidR="1BA28889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ematics</w:t>
            </w:r>
          </w:p>
          <w:p w14:paraId="7F05F6A9" w14:textId="6F08CC1A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71E7349D" w14:textId="77777777" w:rsidR="006D02C5" w:rsidRPr="00742077" w:rsidRDefault="00694BD3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</w:rPr>
            </w:pPr>
            <w:r w:rsidRPr="00742077">
              <w:rPr>
                <w:rFonts w:ascii="Abadi" w:eastAsia="Abadi" w:hAnsi="Abadi" w:cs="Abadi"/>
              </w:rPr>
              <w:t>Count beyond ten.</w:t>
            </w:r>
          </w:p>
          <w:p w14:paraId="5A4A2A07" w14:textId="77777777" w:rsidR="00694BD3" w:rsidRPr="00742077" w:rsidRDefault="00694BD3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</w:rPr>
            </w:pPr>
            <w:r w:rsidRPr="00742077">
              <w:rPr>
                <w:rFonts w:ascii="Abadi" w:eastAsia="Abadi" w:hAnsi="Abadi" w:cs="Abadi"/>
              </w:rPr>
              <w:t>Compare numbers.</w:t>
            </w:r>
          </w:p>
          <w:p w14:paraId="7C17250A" w14:textId="75161516" w:rsidR="00694BD3" w:rsidRPr="00742077" w:rsidRDefault="00FD569B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</w:rPr>
            </w:pPr>
            <w:r w:rsidRPr="00742077">
              <w:rPr>
                <w:rFonts w:ascii="Abadi" w:eastAsia="Abadi" w:hAnsi="Abadi" w:cs="Abadi"/>
              </w:rPr>
              <w:t xml:space="preserve">Understand the ‘one more/one less’ relationship between consecutive numbers. </w:t>
            </w:r>
          </w:p>
          <w:p w14:paraId="490462F8" w14:textId="40E33723" w:rsidR="00FD569B" w:rsidRPr="00742077" w:rsidRDefault="00E358CA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</w:rPr>
            </w:pPr>
            <w:r w:rsidRPr="00742077">
              <w:rPr>
                <w:rFonts w:eastAsiaTheme="minorEastAsia"/>
              </w:rPr>
              <w:t>Explore composition of numbers to 10.</w:t>
            </w:r>
          </w:p>
          <w:p w14:paraId="4ED96395" w14:textId="67C7131A" w:rsidR="00E358CA" w:rsidRPr="00742077" w:rsidRDefault="00E358CA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</w:rPr>
            </w:pPr>
            <w:r w:rsidRPr="00742077">
              <w:rPr>
                <w:rFonts w:eastAsiaTheme="minorEastAsia"/>
              </w:rPr>
              <w:t>Automatically recall number bonds for numbers 0-5 and some to 10.</w:t>
            </w:r>
          </w:p>
          <w:p w14:paraId="50815359" w14:textId="31929E34" w:rsidR="00304CA4" w:rsidRDefault="00304CA4" w:rsidP="1C3A7DA4">
            <w:pPr>
              <w:pStyle w:val="ListParagraph"/>
              <w:numPr>
                <w:ilvl w:val="0"/>
                <w:numId w:val="11"/>
              </w:numPr>
              <w:rPr>
                <w:rFonts w:eastAsiaTheme="minorEastAsia"/>
                <w:sz w:val="24"/>
                <w:szCs w:val="24"/>
              </w:rPr>
            </w:pPr>
            <w:r w:rsidRPr="00742077">
              <w:rPr>
                <w:rFonts w:eastAsiaTheme="minorEastAsia"/>
              </w:rPr>
              <w:t>Compare length, weight</w:t>
            </w:r>
            <w:r w:rsidR="00C905FD" w:rsidRPr="00742077">
              <w:rPr>
                <w:rFonts w:eastAsiaTheme="minorEastAsia"/>
              </w:rPr>
              <w:t xml:space="preserve"> and capacity.</w:t>
            </w:r>
            <w:r w:rsidR="00C905FD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  <w:tc>
          <w:tcPr>
            <w:tcW w:w="3848" w:type="dxa"/>
            <w:shd w:val="clear" w:color="auto" w:fill="FA1182"/>
          </w:tcPr>
          <w:p w14:paraId="62E626E3" w14:textId="36DE9D2F" w:rsidR="6AC0F2C3" w:rsidRDefault="19B8C1E7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  <w:r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E</w:t>
            </w:r>
            <w:r w:rsidR="236ADABE" w:rsidRPr="1C3A7DA4">
              <w:rPr>
                <w:rFonts w:ascii="Abadi" w:eastAsia="Abadi" w:hAnsi="Abadi" w:cs="Abadi"/>
                <w:b/>
                <w:bCs/>
                <w:sz w:val="24"/>
                <w:szCs w:val="24"/>
              </w:rPr>
              <w:t>xpressive Arts and Design</w:t>
            </w:r>
          </w:p>
          <w:p w14:paraId="175CDB07" w14:textId="34C68513" w:rsidR="1C3A7DA4" w:rsidRDefault="1C3A7DA4" w:rsidP="1C3A7DA4">
            <w:pPr>
              <w:rPr>
                <w:rFonts w:ascii="Abadi" w:eastAsia="Abadi" w:hAnsi="Abadi" w:cs="Abadi"/>
                <w:b/>
                <w:bCs/>
                <w:sz w:val="24"/>
                <w:szCs w:val="24"/>
              </w:rPr>
            </w:pPr>
          </w:p>
          <w:p w14:paraId="36ACDA27" w14:textId="1631FB8C" w:rsidR="6AC0F2C3" w:rsidRPr="00742077" w:rsidRDefault="0760DC30" w:rsidP="1C3A7DA4">
            <w:pPr>
              <w:pStyle w:val="ListParagraph"/>
              <w:numPr>
                <w:ilvl w:val="0"/>
                <w:numId w:val="12"/>
              </w:numPr>
              <w:rPr>
                <w:rFonts w:eastAsiaTheme="minorEastAsia"/>
              </w:rPr>
            </w:pPr>
            <w:r w:rsidRPr="00742077">
              <w:rPr>
                <w:rFonts w:ascii="Abadi" w:eastAsia="Abadi" w:hAnsi="Abadi" w:cs="Abadi"/>
              </w:rPr>
              <w:t>Develop storylines in their pretend play</w:t>
            </w:r>
          </w:p>
          <w:p w14:paraId="7633C860" w14:textId="16A93781" w:rsidR="6AC0F2C3" w:rsidRPr="00742077" w:rsidRDefault="0760DC30" w:rsidP="1C3A7DA4">
            <w:pPr>
              <w:pStyle w:val="ListParagraph"/>
              <w:numPr>
                <w:ilvl w:val="0"/>
                <w:numId w:val="12"/>
              </w:numPr>
            </w:pPr>
            <w:r w:rsidRPr="00742077">
              <w:rPr>
                <w:rFonts w:ascii="Abadi" w:eastAsia="Abadi" w:hAnsi="Abadi" w:cs="Abadi"/>
              </w:rPr>
              <w:t>Creating with materials</w:t>
            </w:r>
          </w:p>
          <w:p w14:paraId="3267D7D4" w14:textId="70C2A48D" w:rsidR="6AC0F2C3" w:rsidRPr="00742077" w:rsidRDefault="0760DC30" w:rsidP="1C3A7DA4">
            <w:pPr>
              <w:pStyle w:val="ListParagraph"/>
              <w:numPr>
                <w:ilvl w:val="0"/>
                <w:numId w:val="12"/>
              </w:numPr>
            </w:pPr>
            <w:r w:rsidRPr="00742077">
              <w:rPr>
                <w:rFonts w:ascii="Abadi" w:eastAsia="Abadi" w:hAnsi="Abadi" w:cs="Abadi"/>
              </w:rPr>
              <w:t>Being imaginative</w:t>
            </w:r>
          </w:p>
          <w:p w14:paraId="09D14F1C" w14:textId="0CD2F009" w:rsidR="6AC0F2C3" w:rsidRPr="00742077" w:rsidRDefault="002B6273" w:rsidP="1C3A7DA4">
            <w:pPr>
              <w:pStyle w:val="ListParagraph"/>
              <w:numPr>
                <w:ilvl w:val="0"/>
                <w:numId w:val="12"/>
              </w:numPr>
            </w:pPr>
            <w:r w:rsidRPr="00742077">
              <w:rPr>
                <w:rFonts w:ascii="Abadi" w:eastAsia="Abadi" w:hAnsi="Abadi" w:cs="Abadi"/>
              </w:rPr>
              <w:t xml:space="preserve">Listen attentively, move to and talk about music, expressing their feelings and responses. </w:t>
            </w:r>
          </w:p>
          <w:p w14:paraId="4B13FCDA" w14:textId="11DE4206" w:rsidR="001F3EEC" w:rsidRPr="00742077" w:rsidRDefault="0760DC30" w:rsidP="1C3A7DA4">
            <w:pPr>
              <w:pStyle w:val="ListParagraph"/>
              <w:numPr>
                <w:ilvl w:val="0"/>
                <w:numId w:val="12"/>
              </w:numPr>
            </w:pPr>
            <w:r w:rsidRPr="00742077">
              <w:rPr>
                <w:rFonts w:ascii="Abadi" w:eastAsia="Abadi" w:hAnsi="Abadi" w:cs="Abadi"/>
              </w:rPr>
              <w:t>Explore and engage in music</w:t>
            </w:r>
            <w:r w:rsidR="00742077" w:rsidRPr="00742077">
              <w:rPr>
                <w:rFonts w:ascii="Abadi" w:eastAsia="Abadi" w:hAnsi="Abadi" w:cs="Abadi"/>
              </w:rPr>
              <w:t>-</w:t>
            </w:r>
            <w:r w:rsidRPr="00742077">
              <w:rPr>
                <w:rFonts w:ascii="Abadi" w:eastAsia="Abadi" w:hAnsi="Abadi" w:cs="Abadi"/>
              </w:rPr>
              <w:t>making and dance, performing solo or in groups</w:t>
            </w:r>
          </w:p>
          <w:p w14:paraId="43C5724C" w14:textId="77777777" w:rsidR="001F3EEC" w:rsidRPr="00742077" w:rsidRDefault="001F3EEC" w:rsidP="00F134D8">
            <w:pPr>
              <w:pStyle w:val="Default"/>
              <w:numPr>
                <w:ilvl w:val="0"/>
                <w:numId w:val="12"/>
              </w:numPr>
              <w:rPr>
                <w:rFonts w:ascii="Abadi" w:hAnsi="Abadi"/>
                <w:sz w:val="22"/>
                <w:szCs w:val="22"/>
              </w:rPr>
            </w:pPr>
            <w:r w:rsidRPr="00742077">
              <w:rPr>
                <w:rFonts w:ascii="Abadi" w:hAnsi="Abadi"/>
                <w:sz w:val="22"/>
                <w:szCs w:val="22"/>
              </w:rPr>
              <w:t xml:space="preserve">Sing in a group or on their own, increasingly matching the pitch and following the melody. </w:t>
            </w:r>
          </w:p>
          <w:p w14:paraId="1FC742CC" w14:textId="27D25502" w:rsidR="6AC0F2C3" w:rsidRDefault="6AC0F2C3" w:rsidP="00F134D8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7BF4DC18" w14:textId="77777777" w:rsidR="003A5067" w:rsidRDefault="003A5067" w:rsidP="003A5067"/>
    <w:sectPr w:rsidR="003A5067">
      <w:pgSz w:w="16838" w:h="11906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ssoonPrimaryInfan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D7D03"/>
    <w:multiLevelType w:val="hybridMultilevel"/>
    <w:tmpl w:val="6F3A71A8"/>
    <w:lvl w:ilvl="0" w:tplc="ABC0549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83BC56DC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9CFC134E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6F64276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B0A126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BBD2FFF0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8F69702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CD7C999A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235CD462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5937578"/>
    <w:multiLevelType w:val="hybridMultilevel"/>
    <w:tmpl w:val="C1B84268"/>
    <w:lvl w:ilvl="0" w:tplc="DF10E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4A7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8421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9AAF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1AF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0857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6A2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527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EE2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EF5"/>
    <w:multiLevelType w:val="hybridMultilevel"/>
    <w:tmpl w:val="53206868"/>
    <w:lvl w:ilvl="0" w:tplc="C6F2C8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E23D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2272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20ED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6A12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AE8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2E5D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C88A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7448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12C1C"/>
    <w:multiLevelType w:val="hybridMultilevel"/>
    <w:tmpl w:val="B44C4612"/>
    <w:lvl w:ilvl="0" w:tplc="8662D6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8D5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0650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A2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8D8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440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FE0D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3E3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9849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3286E"/>
    <w:multiLevelType w:val="hybridMultilevel"/>
    <w:tmpl w:val="E8E63C6E"/>
    <w:lvl w:ilvl="0" w:tplc="3B76B1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7C3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84B8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E65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0236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D2FF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665D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EA1F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A227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81E14"/>
    <w:multiLevelType w:val="hybridMultilevel"/>
    <w:tmpl w:val="45FAE314"/>
    <w:lvl w:ilvl="0" w:tplc="09C634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684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58D7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D8B6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3C67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58B9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2DF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C0BF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E27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011E4"/>
    <w:multiLevelType w:val="hybridMultilevel"/>
    <w:tmpl w:val="14CC32A0"/>
    <w:lvl w:ilvl="0" w:tplc="B2E48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409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A8BA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074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C85E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04D1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38A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ACC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86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C1DAA"/>
    <w:multiLevelType w:val="hybridMultilevel"/>
    <w:tmpl w:val="9A425C42"/>
    <w:lvl w:ilvl="0" w:tplc="85CE9E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04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80C4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0239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C43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5E2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DCA6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4E5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E9B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8F499E"/>
    <w:multiLevelType w:val="hybridMultilevel"/>
    <w:tmpl w:val="D19A9F82"/>
    <w:lvl w:ilvl="0" w:tplc="D1D0D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824E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50A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A4BB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5A68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8C94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C4F5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9A47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DE5E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7341F"/>
    <w:multiLevelType w:val="hybridMultilevel"/>
    <w:tmpl w:val="99F4A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B2E9C"/>
    <w:multiLevelType w:val="hybridMultilevel"/>
    <w:tmpl w:val="9D125754"/>
    <w:lvl w:ilvl="0" w:tplc="BE9874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2F4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B81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CFE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808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E69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D0F2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CEFE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004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05FB5"/>
    <w:multiLevelType w:val="hybridMultilevel"/>
    <w:tmpl w:val="E9EA51A4"/>
    <w:lvl w:ilvl="0" w:tplc="66B25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D06E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5E37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4A49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BE0B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284C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5647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90D8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F4A0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80D0B"/>
    <w:multiLevelType w:val="hybridMultilevel"/>
    <w:tmpl w:val="10F28B48"/>
    <w:lvl w:ilvl="0" w:tplc="C5C0D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CC74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436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849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2D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A625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9612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C0E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446E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5E33D7"/>
    <w:multiLevelType w:val="hybridMultilevel"/>
    <w:tmpl w:val="A1061400"/>
    <w:lvl w:ilvl="0" w:tplc="EFDC6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3269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B880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280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81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A6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25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503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F0AD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B1506C"/>
    <w:multiLevelType w:val="hybridMultilevel"/>
    <w:tmpl w:val="8F0E8D80"/>
    <w:lvl w:ilvl="0" w:tplc="6942A53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D814EE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56E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E2F5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EB8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1274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00C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D86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483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B72581"/>
    <w:multiLevelType w:val="hybridMultilevel"/>
    <w:tmpl w:val="F58E14C8"/>
    <w:lvl w:ilvl="0" w:tplc="93161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60D3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86CE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70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B2E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E826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92A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E4FB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56DB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B5437C"/>
    <w:multiLevelType w:val="hybridMultilevel"/>
    <w:tmpl w:val="55FE7320"/>
    <w:lvl w:ilvl="0" w:tplc="165AC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2EE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D453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8A81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BED2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CDC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D2B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1C08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6EDC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F0EC5"/>
    <w:multiLevelType w:val="hybridMultilevel"/>
    <w:tmpl w:val="A27AC4A4"/>
    <w:lvl w:ilvl="0" w:tplc="4BF42B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5846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72EB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2060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E881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484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01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12C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8A1C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AB72AC"/>
    <w:multiLevelType w:val="hybridMultilevel"/>
    <w:tmpl w:val="0DB2A376"/>
    <w:lvl w:ilvl="0" w:tplc="6318E5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58C9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4060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5C7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D873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7830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1CFD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96A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4C1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8A65AC"/>
    <w:multiLevelType w:val="hybridMultilevel"/>
    <w:tmpl w:val="BADC217C"/>
    <w:lvl w:ilvl="0" w:tplc="2ED4E9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A82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E2A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2C42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CA28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5C3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3EE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60D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ECCE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3363B5"/>
    <w:multiLevelType w:val="hybridMultilevel"/>
    <w:tmpl w:val="CA08249C"/>
    <w:lvl w:ilvl="0" w:tplc="D4DA60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AC15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0685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1C95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9E4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72F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B0F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C35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2E4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0"/>
  </w:num>
  <w:num w:numId="4">
    <w:abstractNumId w:val="8"/>
  </w:num>
  <w:num w:numId="5">
    <w:abstractNumId w:val="17"/>
  </w:num>
  <w:num w:numId="6">
    <w:abstractNumId w:val="2"/>
  </w:num>
  <w:num w:numId="7">
    <w:abstractNumId w:val="18"/>
  </w:num>
  <w:num w:numId="8">
    <w:abstractNumId w:val="20"/>
  </w:num>
  <w:num w:numId="9">
    <w:abstractNumId w:val="1"/>
  </w:num>
  <w:num w:numId="10">
    <w:abstractNumId w:val="15"/>
  </w:num>
  <w:num w:numId="11">
    <w:abstractNumId w:val="11"/>
  </w:num>
  <w:num w:numId="12">
    <w:abstractNumId w:val="4"/>
  </w:num>
  <w:num w:numId="13">
    <w:abstractNumId w:val="13"/>
  </w:num>
  <w:num w:numId="14">
    <w:abstractNumId w:val="19"/>
  </w:num>
  <w:num w:numId="15">
    <w:abstractNumId w:val="14"/>
  </w:num>
  <w:num w:numId="16">
    <w:abstractNumId w:val="5"/>
  </w:num>
  <w:num w:numId="17">
    <w:abstractNumId w:val="7"/>
  </w:num>
  <w:num w:numId="18">
    <w:abstractNumId w:val="12"/>
  </w:num>
  <w:num w:numId="19">
    <w:abstractNumId w:val="16"/>
  </w:num>
  <w:num w:numId="20">
    <w:abstractNumId w:val="6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zA0NTMzNDQ2NzBW0lEKTi0uzszPAykwqQUAhxsyQCwAAAA="/>
  </w:docVars>
  <w:rsids>
    <w:rsidRoot w:val="2575C1E5"/>
    <w:rsid w:val="00033DD6"/>
    <w:rsid w:val="000F7165"/>
    <w:rsid w:val="00103DF3"/>
    <w:rsid w:val="001D6AFE"/>
    <w:rsid w:val="001D77BA"/>
    <w:rsid w:val="001E3B73"/>
    <w:rsid w:val="001F2832"/>
    <w:rsid w:val="001F3EEC"/>
    <w:rsid w:val="002835D6"/>
    <w:rsid w:val="002B6273"/>
    <w:rsid w:val="00304CA4"/>
    <w:rsid w:val="003145C6"/>
    <w:rsid w:val="00344108"/>
    <w:rsid w:val="00354430"/>
    <w:rsid w:val="00393097"/>
    <w:rsid w:val="003A5067"/>
    <w:rsid w:val="003E1DBC"/>
    <w:rsid w:val="003F0002"/>
    <w:rsid w:val="003F6CC5"/>
    <w:rsid w:val="00415C77"/>
    <w:rsid w:val="004858E9"/>
    <w:rsid w:val="004F30AE"/>
    <w:rsid w:val="00503519"/>
    <w:rsid w:val="00532B2A"/>
    <w:rsid w:val="00534B44"/>
    <w:rsid w:val="005972F3"/>
    <w:rsid w:val="005A7297"/>
    <w:rsid w:val="005D83C3"/>
    <w:rsid w:val="005F3D30"/>
    <w:rsid w:val="006607CD"/>
    <w:rsid w:val="00694BD3"/>
    <w:rsid w:val="0069582E"/>
    <w:rsid w:val="006D02C5"/>
    <w:rsid w:val="00725BAC"/>
    <w:rsid w:val="00742077"/>
    <w:rsid w:val="00785356"/>
    <w:rsid w:val="00793815"/>
    <w:rsid w:val="007A74DB"/>
    <w:rsid w:val="009C4C67"/>
    <w:rsid w:val="00A52561"/>
    <w:rsid w:val="00A80587"/>
    <w:rsid w:val="00A94D4A"/>
    <w:rsid w:val="00AE2E2B"/>
    <w:rsid w:val="00AF453F"/>
    <w:rsid w:val="00B55064"/>
    <w:rsid w:val="00BA0AC6"/>
    <w:rsid w:val="00BE2744"/>
    <w:rsid w:val="00C021A3"/>
    <w:rsid w:val="00C905FD"/>
    <w:rsid w:val="00C9123F"/>
    <w:rsid w:val="00CE3709"/>
    <w:rsid w:val="00D90ECA"/>
    <w:rsid w:val="00DC689C"/>
    <w:rsid w:val="00DF6604"/>
    <w:rsid w:val="00E24B46"/>
    <w:rsid w:val="00E358CA"/>
    <w:rsid w:val="00E87C13"/>
    <w:rsid w:val="00E96EB8"/>
    <w:rsid w:val="00EA51AB"/>
    <w:rsid w:val="00ED7FF4"/>
    <w:rsid w:val="00F134D8"/>
    <w:rsid w:val="00F44A01"/>
    <w:rsid w:val="00F92495"/>
    <w:rsid w:val="00FC6E76"/>
    <w:rsid w:val="00FD569B"/>
    <w:rsid w:val="04B1AF4F"/>
    <w:rsid w:val="05716402"/>
    <w:rsid w:val="0760DC30"/>
    <w:rsid w:val="07ADB42E"/>
    <w:rsid w:val="0905E98B"/>
    <w:rsid w:val="09EB3DAC"/>
    <w:rsid w:val="1003FD72"/>
    <w:rsid w:val="12EA1284"/>
    <w:rsid w:val="13921FF2"/>
    <w:rsid w:val="1483AD87"/>
    <w:rsid w:val="14C76FC8"/>
    <w:rsid w:val="15452072"/>
    <w:rsid w:val="16C9C0B4"/>
    <w:rsid w:val="194E6D82"/>
    <w:rsid w:val="196795DF"/>
    <w:rsid w:val="19747F3B"/>
    <w:rsid w:val="19B8C1E7"/>
    <w:rsid w:val="1BA28889"/>
    <w:rsid w:val="1C3A7DA4"/>
    <w:rsid w:val="1D3709FA"/>
    <w:rsid w:val="1E47F05E"/>
    <w:rsid w:val="21597F67"/>
    <w:rsid w:val="236ADABE"/>
    <w:rsid w:val="23B866F1"/>
    <w:rsid w:val="2575C1E5"/>
    <w:rsid w:val="25D9F165"/>
    <w:rsid w:val="28AE4207"/>
    <w:rsid w:val="2A299634"/>
    <w:rsid w:val="2AC49F34"/>
    <w:rsid w:val="2CA41F94"/>
    <w:rsid w:val="2EE4B070"/>
    <w:rsid w:val="2FCC6E59"/>
    <w:rsid w:val="319DA270"/>
    <w:rsid w:val="31FE71D4"/>
    <w:rsid w:val="349709DE"/>
    <w:rsid w:val="34D54332"/>
    <w:rsid w:val="356F8593"/>
    <w:rsid w:val="35AED29B"/>
    <w:rsid w:val="371DAEEA"/>
    <w:rsid w:val="37F3BB97"/>
    <w:rsid w:val="3AD769C4"/>
    <w:rsid w:val="3B919A9A"/>
    <w:rsid w:val="3E2F98F4"/>
    <w:rsid w:val="3F30AE55"/>
    <w:rsid w:val="405FCD9B"/>
    <w:rsid w:val="40CC7EB6"/>
    <w:rsid w:val="43194ACD"/>
    <w:rsid w:val="43F72BAE"/>
    <w:rsid w:val="4650EB8F"/>
    <w:rsid w:val="46B707F3"/>
    <w:rsid w:val="4CC02D13"/>
    <w:rsid w:val="4D91D961"/>
    <w:rsid w:val="4DAB01BE"/>
    <w:rsid w:val="4E4EB319"/>
    <w:rsid w:val="51CE77ED"/>
    <w:rsid w:val="51ED44AC"/>
    <w:rsid w:val="5255C4C3"/>
    <w:rsid w:val="52D2EE29"/>
    <w:rsid w:val="5363F3FD"/>
    <w:rsid w:val="54011AE5"/>
    <w:rsid w:val="54FDC146"/>
    <w:rsid w:val="54FFC45E"/>
    <w:rsid w:val="555191B0"/>
    <w:rsid w:val="55A7D1CC"/>
    <w:rsid w:val="58DF728E"/>
    <w:rsid w:val="59888EA7"/>
    <w:rsid w:val="5B6B8808"/>
    <w:rsid w:val="5C171350"/>
    <w:rsid w:val="5DB0EB73"/>
    <w:rsid w:val="5FEF250B"/>
    <w:rsid w:val="60E88C35"/>
    <w:rsid w:val="636F3141"/>
    <w:rsid w:val="642A12BB"/>
    <w:rsid w:val="652429FF"/>
    <w:rsid w:val="65FE466F"/>
    <w:rsid w:val="6609AB1B"/>
    <w:rsid w:val="69D934DA"/>
    <w:rsid w:val="69DE72C5"/>
    <w:rsid w:val="6AA91F3D"/>
    <w:rsid w:val="6AC0F2C3"/>
    <w:rsid w:val="6B157F91"/>
    <w:rsid w:val="6C3524A0"/>
    <w:rsid w:val="6C9CBBC6"/>
    <w:rsid w:val="6F445A6C"/>
    <w:rsid w:val="6FCBB894"/>
    <w:rsid w:val="7425D987"/>
    <w:rsid w:val="7558F5F0"/>
    <w:rsid w:val="7585B431"/>
    <w:rsid w:val="7B8A129F"/>
    <w:rsid w:val="7CAE4B5F"/>
    <w:rsid w:val="7D1AFC7A"/>
    <w:rsid w:val="7D58B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5C1E5"/>
  <w15:chartTrackingRefBased/>
  <w15:docId w15:val="{9D041449-D460-4AE2-9DAE-73E7523D9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rsid w:val="00534B44"/>
    <w:pPr>
      <w:autoSpaceDE w:val="0"/>
      <w:autoSpaceDN w:val="0"/>
      <w:adjustRightInd w:val="0"/>
      <w:spacing w:after="0" w:line="240" w:lineRule="auto"/>
    </w:pPr>
    <w:rPr>
      <w:rFonts w:ascii="SassoonPrimaryInfant" w:hAnsi="SassoonPrimaryInfant" w:cs="SassoonPrimaryInfan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26BC5149814F8C2B28C8155D305A" ma:contentTypeVersion="11" ma:contentTypeDescription="Create a new document." ma:contentTypeScope="" ma:versionID="cb971be0996928c2227bfc7048f93660">
  <xsd:schema xmlns:xsd="http://www.w3.org/2001/XMLSchema" xmlns:xs="http://www.w3.org/2001/XMLSchema" xmlns:p="http://schemas.microsoft.com/office/2006/metadata/properties" xmlns:ns2="a05099af-cfb2-45a1-96ed-61cf678f3402" targetNamespace="http://schemas.microsoft.com/office/2006/metadata/properties" ma:root="true" ma:fieldsID="048264b5c70f9f14af5bb4adc30977e7" ns2:_="">
    <xsd:import namespace="a05099af-cfb2-45a1-96ed-61cf678f3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099af-cfb2-45a1-96ed-61cf678f3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BB3167-6341-479C-9753-5FFCC7378D8F}"/>
</file>

<file path=customXml/itemProps2.xml><?xml version="1.0" encoding="utf-8"?>
<ds:datastoreItem xmlns:ds="http://schemas.openxmlformats.org/officeDocument/2006/customXml" ds:itemID="{456F1DD2-8013-4D2C-8308-B1403DDF7AAD}"/>
</file>

<file path=customXml/itemProps3.xml><?xml version="1.0" encoding="utf-8"?>
<ds:datastoreItem xmlns:ds="http://schemas.openxmlformats.org/officeDocument/2006/customXml" ds:itemID="{34121BB3-75D5-4DEB-860C-F1064ACAD4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5</Words>
  <Characters>2143</Characters>
  <Application>Microsoft Office Word</Application>
  <DocSecurity>0</DocSecurity>
  <Lines>17</Lines>
  <Paragraphs>5</Paragraphs>
  <ScaleCrop>false</ScaleCrop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zl Ehlers</dc:creator>
  <cp:keywords/>
  <dc:description/>
  <cp:lastModifiedBy>Liezl Ehlers</cp:lastModifiedBy>
  <cp:revision>2</cp:revision>
  <dcterms:created xsi:type="dcterms:W3CDTF">2022-01-06T15:21:00Z</dcterms:created>
  <dcterms:modified xsi:type="dcterms:W3CDTF">2022-01-06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26BC5149814F8C2B28C8155D305A</vt:lpwstr>
  </property>
</Properties>
</file>